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3102" w:rsidRDefault="00113102" w:rsidP="0011310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plexity Values with Shannon entropy</w:t>
      </w:r>
    </w:p>
    <w:p w:rsidR="00113102" w:rsidRDefault="00113102" w:rsidP="00113102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2430"/>
        <w:gridCol w:w="2700"/>
      </w:tblGrid>
      <w:tr w:rsidR="00113102" w:rsidTr="00043232">
        <w:trPr>
          <w:trHeight w:val="2123"/>
        </w:trPr>
        <w:tc>
          <w:tcPr>
            <w:tcW w:w="2358" w:type="dxa"/>
          </w:tcPr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183810.999998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79669.9231957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86267.6741024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72260.3536067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75132.4076593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8932.6029131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71197.8334108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782.5377845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9379.5774141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383.7075589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8477.8018834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207.1847963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8004.1538837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38.9553795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708.2593908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31.6639346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524.4769137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32.1110911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413.7101219</w:t>
            </w:r>
          </w:p>
          <w:p w:rsidR="00113102" w:rsidRPr="003B4133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430" w:type="dxa"/>
          </w:tcPr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38.8498145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339.825439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49.7850062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290.830658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58.762079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259.2257454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66.0293807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237.7802261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72.3205073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223.127439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77.1443729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213.3194519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80.7511381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206.5975774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83.5491211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201.9331033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85.6323888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8.7420931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87.1593955</w:t>
            </w:r>
          </w:p>
          <w:p w:rsidR="00113102" w:rsidRPr="003B4133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700" w:type="dxa"/>
          </w:tcPr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6.5257185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88.2983336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4.9793761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89.1321605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3.9036297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89.740378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3.1507383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0.1847357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2.621374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0.5078833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2.250355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0.7423803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1.9887961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0.912902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1.804427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1.036087</w:t>
            </w:r>
          </w:p>
          <w:p w:rsidR="00113102" w:rsidRPr="007A0F5E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1.6743361</w:t>
            </w:r>
          </w:p>
          <w:p w:rsidR="00113102" w:rsidRPr="003B4133" w:rsidRDefault="00113102" w:rsidP="00043232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7A0F5E">
              <w:rPr>
                <w:rFonts w:ascii="Times New Roman" w:hAnsi="Times New Roman" w:cs="Times New Roman"/>
                <w:sz w:val="26"/>
                <w:szCs w:val="26"/>
              </w:rPr>
              <w:t>67191.1253299</w:t>
            </w:r>
          </w:p>
        </w:tc>
      </w:tr>
    </w:tbl>
    <w:p w:rsidR="00022B1B" w:rsidRDefault="00022B1B"/>
    <w:sectPr w:rsidR="00022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TcyMDU1NDQ3MzBS0lEKTi0uzszPAykwrAUAu5h7VSwAAAA="/>
  </w:docVars>
  <w:rsids>
    <w:rsidRoot w:val="00113102"/>
    <w:rsid w:val="00022B1B"/>
    <w:rsid w:val="00113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C33F9"/>
  <w15:chartTrackingRefBased/>
  <w15:docId w15:val="{F262D51D-3A35-41CC-8F3F-E70BF7549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11310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131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Agrawal</dc:creator>
  <cp:keywords/>
  <dc:description/>
  <cp:lastModifiedBy>Nancy Agrawal</cp:lastModifiedBy>
  <cp:revision>1</cp:revision>
  <dcterms:created xsi:type="dcterms:W3CDTF">2017-03-01T13:06:00Z</dcterms:created>
  <dcterms:modified xsi:type="dcterms:W3CDTF">2017-03-01T13:07:00Z</dcterms:modified>
</cp:coreProperties>
</file>